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C8E9F" w14:textId="77777777" w:rsidR="00D418D8" w:rsidRPr="009B2631" w:rsidRDefault="00D418D8" w:rsidP="009B2631">
      <w:pPr>
        <w:jc w:val="center"/>
        <w:rPr>
          <w:b/>
          <w:u w:val="single"/>
        </w:rPr>
      </w:pPr>
      <w:smartTag w:uri="urn:schemas-microsoft-com:office:smarttags" w:element="place">
        <w:smartTag w:uri="urn:schemas-microsoft-com:office:smarttags" w:element="PlaceName">
          <w:r w:rsidRPr="00A615FF">
            <w:rPr>
              <w:b/>
              <w:u w:val="single"/>
            </w:rPr>
            <w:t>New York</w:t>
          </w:r>
        </w:smartTag>
        <w:r w:rsidRPr="00A615FF">
          <w:rPr>
            <w:b/>
            <w:u w:val="single"/>
          </w:rPr>
          <w:t xml:space="preserve"> </w:t>
        </w:r>
        <w:smartTag w:uri="urn:schemas-microsoft-com:office:smarttags" w:element="PlaceType">
          <w:r w:rsidRPr="00A615FF">
            <w:rPr>
              <w:b/>
              <w:u w:val="single"/>
            </w:rPr>
            <w:t>State</w:t>
          </w:r>
        </w:smartTag>
        <w:r w:rsidRPr="00A615FF">
          <w:rPr>
            <w:b/>
            <w:u w:val="single"/>
          </w:rPr>
          <w:t xml:space="preserve"> </w:t>
        </w:r>
        <w:smartTag w:uri="urn:schemas-microsoft-com:office:smarttags" w:element="PlaceName">
          <w:r w:rsidRPr="00A615FF">
            <w:rPr>
              <w:b/>
              <w:u w:val="single"/>
            </w:rPr>
            <w:t>Charter</w:t>
          </w:r>
        </w:smartTag>
        <w:r w:rsidRPr="00A615FF">
          <w:rPr>
            <w:b/>
            <w:u w:val="single"/>
          </w:rPr>
          <w:t xml:space="preserve"> </w:t>
        </w:r>
        <w:smartTag w:uri="urn:schemas-microsoft-com:office:smarttags" w:element="PlaceType">
          <w:r w:rsidR="00916A72">
            <w:rPr>
              <w:b/>
              <w:u w:val="single"/>
            </w:rPr>
            <w:t>School</w:t>
          </w:r>
        </w:smartTag>
      </w:smartTag>
      <w:r w:rsidR="00916A72">
        <w:rPr>
          <w:b/>
          <w:u w:val="single"/>
        </w:rPr>
        <w:t xml:space="preserve"> Uniform Application Form</w:t>
      </w:r>
    </w:p>
    <w:p w14:paraId="11A842EE" w14:textId="77777777" w:rsidR="004236E6" w:rsidRPr="00A615FF" w:rsidRDefault="004236E6"/>
    <w:p w14:paraId="7F1C5DC7" w14:textId="77777777" w:rsidR="00D418D8" w:rsidRPr="00A615FF" w:rsidRDefault="00916A72">
      <w:pPr>
        <w:rPr>
          <w:b/>
          <w:u w:val="single"/>
        </w:rPr>
      </w:pPr>
      <w:r>
        <w:rPr>
          <w:b/>
          <w:highlight w:val="lightGray"/>
          <w:u w:val="single"/>
        </w:rPr>
        <w:t xml:space="preserve">Section A: </w:t>
      </w:r>
      <w:r w:rsidR="006A0600" w:rsidRPr="00A615FF">
        <w:rPr>
          <w:b/>
          <w:highlight w:val="lightGray"/>
          <w:u w:val="single"/>
        </w:rPr>
        <w:t>To be completed by Charter School</w:t>
      </w:r>
      <w:r w:rsidR="006A0600" w:rsidRPr="00A615FF">
        <w:rPr>
          <w:b/>
          <w:u w:val="single"/>
        </w:rPr>
        <w:t xml:space="preserve"> </w:t>
      </w:r>
    </w:p>
    <w:p w14:paraId="7E4699C5" w14:textId="77777777" w:rsidR="00D418D8" w:rsidRPr="00A615FF" w:rsidRDefault="00D418D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6"/>
        <w:gridCol w:w="5784"/>
      </w:tblGrid>
      <w:tr w:rsidR="00AB1BB9" w:rsidRPr="00A615FF" w14:paraId="48DE285D" w14:textId="77777777" w:rsidTr="0069707E">
        <w:tc>
          <w:tcPr>
            <w:tcW w:w="3642" w:type="dxa"/>
            <w:shd w:val="clear" w:color="auto" w:fill="auto"/>
          </w:tcPr>
          <w:p w14:paraId="75860BC8" w14:textId="77777777" w:rsidR="00AB1BB9" w:rsidRPr="00410357" w:rsidRDefault="00AB1BB9" w:rsidP="005B38BA">
            <w:pPr>
              <w:rPr>
                <w:bCs/>
              </w:rPr>
            </w:pPr>
            <w:r w:rsidRPr="0008510E">
              <w:rPr>
                <w:bCs/>
              </w:rPr>
              <w:t>Applicable School Year</w:t>
            </w:r>
            <w:r w:rsidRPr="00410357">
              <w:rPr>
                <w:bCs/>
              </w:rPr>
              <w:t>:</w:t>
            </w:r>
          </w:p>
        </w:tc>
        <w:tc>
          <w:tcPr>
            <w:tcW w:w="5934" w:type="dxa"/>
            <w:shd w:val="clear" w:color="auto" w:fill="auto"/>
          </w:tcPr>
          <w:p w14:paraId="327EE32E" w14:textId="77777777" w:rsidR="00AB1BB9" w:rsidRPr="00A615FF" w:rsidRDefault="00AB1BB9" w:rsidP="005B38BA">
            <w:r w:rsidRPr="00A615FF">
              <w:t>{INSERT SCHOOL YEAR}</w:t>
            </w:r>
          </w:p>
        </w:tc>
      </w:tr>
      <w:tr w:rsidR="00AB1BB9" w:rsidRPr="00A615FF" w14:paraId="571A4BAB" w14:textId="77777777" w:rsidTr="0069707E">
        <w:tc>
          <w:tcPr>
            <w:tcW w:w="3642" w:type="dxa"/>
            <w:shd w:val="clear" w:color="auto" w:fill="auto"/>
          </w:tcPr>
          <w:p w14:paraId="0DBF4AA9" w14:textId="59915186" w:rsidR="00AB1BB9" w:rsidRPr="00410357" w:rsidRDefault="007C0CD3" w:rsidP="005B38BA">
            <w:pPr>
              <w:rPr>
                <w:bCs/>
              </w:rPr>
            </w:pPr>
            <w:r w:rsidRPr="0008510E">
              <w:rPr>
                <w:bCs/>
              </w:rPr>
              <w:t xml:space="preserve">Legal </w:t>
            </w:r>
            <w:r w:rsidR="00AB1BB9" w:rsidRPr="0008510E">
              <w:rPr>
                <w:bCs/>
              </w:rPr>
              <w:t>Name of Charter School</w:t>
            </w:r>
            <w:r w:rsidR="00AB1BB9" w:rsidRPr="00410357">
              <w:rPr>
                <w:bCs/>
              </w:rPr>
              <w:t>:</w:t>
            </w:r>
          </w:p>
        </w:tc>
        <w:tc>
          <w:tcPr>
            <w:tcW w:w="5934" w:type="dxa"/>
            <w:shd w:val="clear" w:color="auto" w:fill="auto"/>
          </w:tcPr>
          <w:p w14:paraId="7E9FE4D2" w14:textId="28A31288" w:rsidR="00AB1BB9" w:rsidRPr="00A615FF" w:rsidRDefault="00AB1BB9" w:rsidP="005B38BA">
            <w:r w:rsidRPr="00A615FF">
              <w:t xml:space="preserve">{INSERT </w:t>
            </w:r>
            <w:r w:rsidR="007C0CD3">
              <w:t xml:space="preserve">LEGAL </w:t>
            </w:r>
            <w:r w:rsidRPr="00A615FF">
              <w:t>NAME OF CHARTER SCHOOL}</w:t>
            </w:r>
          </w:p>
        </w:tc>
      </w:tr>
      <w:tr w:rsidR="00AB1BB9" w:rsidRPr="00A615FF" w14:paraId="6505B7D4" w14:textId="77777777" w:rsidTr="0069707E">
        <w:tc>
          <w:tcPr>
            <w:tcW w:w="3642" w:type="dxa"/>
            <w:shd w:val="clear" w:color="auto" w:fill="auto"/>
          </w:tcPr>
          <w:p w14:paraId="26D5B0DF" w14:textId="77777777" w:rsidR="00AB1BB9" w:rsidRPr="00410357" w:rsidRDefault="00AB1BB9" w:rsidP="005B38BA">
            <w:pPr>
              <w:rPr>
                <w:bCs/>
              </w:rPr>
            </w:pPr>
            <w:r w:rsidRPr="0008510E">
              <w:rPr>
                <w:bCs/>
              </w:rPr>
              <w:t>Contact Information for Charter School</w:t>
            </w:r>
            <w:r w:rsidRPr="00410357">
              <w:rPr>
                <w:bCs/>
              </w:rPr>
              <w:t>:</w:t>
            </w:r>
          </w:p>
        </w:tc>
        <w:tc>
          <w:tcPr>
            <w:tcW w:w="5934" w:type="dxa"/>
            <w:shd w:val="clear" w:color="auto" w:fill="auto"/>
          </w:tcPr>
          <w:p w14:paraId="6EEF1501" w14:textId="77777777" w:rsidR="00AB1BB9" w:rsidRPr="00A615FF" w:rsidRDefault="00E34C84" w:rsidP="005B38BA">
            <w:r w:rsidRPr="00A615FF">
              <w:t xml:space="preserve">{INSERT ADDRESS, PHONE NUMBER, WEBSITE, EMAIL, ETC. OF </w:t>
            </w:r>
            <w:smartTag w:uri="urn:schemas-microsoft-com:office:smarttags" w:element="place">
              <w:smartTag w:uri="urn:schemas-microsoft-com:office:smarttags" w:element="PlaceName">
                <w:r w:rsidRPr="00A615FF">
                  <w:t>CHARTER</w:t>
                </w:r>
              </w:smartTag>
              <w:r w:rsidRPr="00A615FF">
                <w:t xml:space="preserve"> </w:t>
              </w:r>
              <w:smartTag w:uri="urn:schemas-microsoft-com:office:smarttags" w:element="PlaceType">
                <w:r w:rsidRPr="00A615FF">
                  <w:t>SCHOOL</w:t>
                </w:r>
              </w:smartTag>
            </w:smartTag>
            <w:r w:rsidRPr="00A615FF">
              <w:t>}</w:t>
            </w:r>
          </w:p>
        </w:tc>
      </w:tr>
      <w:tr w:rsidR="00AB1BB9" w:rsidRPr="00A615FF" w14:paraId="535337CA" w14:textId="77777777" w:rsidTr="0069707E">
        <w:tc>
          <w:tcPr>
            <w:tcW w:w="3642" w:type="dxa"/>
            <w:shd w:val="clear" w:color="auto" w:fill="auto"/>
          </w:tcPr>
          <w:p w14:paraId="276A3295" w14:textId="77777777" w:rsidR="00AB1BB9" w:rsidRPr="00410357" w:rsidRDefault="00AB1BB9" w:rsidP="005B38BA">
            <w:pPr>
              <w:rPr>
                <w:bCs/>
              </w:rPr>
            </w:pPr>
            <w:r w:rsidRPr="0008510E">
              <w:rPr>
                <w:bCs/>
              </w:rPr>
              <w:t>Application Deadline:</w:t>
            </w:r>
          </w:p>
        </w:tc>
        <w:tc>
          <w:tcPr>
            <w:tcW w:w="5934" w:type="dxa"/>
            <w:shd w:val="clear" w:color="auto" w:fill="auto"/>
          </w:tcPr>
          <w:p w14:paraId="30234D8E" w14:textId="77777777" w:rsidR="00E34C84" w:rsidRPr="00A615FF" w:rsidRDefault="00E34C84" w:rsidP="00E34C84">
            <w:r w:rsidRPr="00A615FF">
              <w:t>{INSERT DATE WHICH MUST BE ON OR AFTER APRIL 1 OF THE APPLICABLE SCHOOL YEAR}</w:t>
            </w:r>
          </w:p>
          <w:p w14:paraId="556308BE" w14:textId="77777777" w:rsidR="00AB1BB9" w:rsidRPr="00A615FF" w:rsidRDefault="00AB1BB9" w:rsidP="005B38BA"/>
        </w:tc>
      </w:tr>
      <w:tr w:rsidR="00495D45" w:rsidRPr="00A615FF" w14:paraId="55B8319A" w14:textId="77777777" w:rsidTr="0069707E">
        <w:tc>
          <w:tcPr>
            <w:tcW w:w="3642" w:type="dxa"/>
            <w:shd w:val="clear" w:color="auto" w:fill="auto"/>
          </w:tcPr>
          <w:p w14:paraId="3A902743" w14:textId="77777777" w:rsidR="00495D45" w:rsidRPr="0008510E" w:rsidRDefault="00495D45" w:rsidP="005B38BA">
            <w:pPr>
              <w:rPr>
                <w:bCs/>
              </w:rPr>
            </w:pPr>
            <w:r w:rsidRPr="0008510E">
              <w:rPr>
                <w:bCs/>
              </w:rPr>
              <w:t>Lottery Date and Location</w:t>
            </w:r>
            <w:r w:rsidR="005B2DF3" w:rsidRPr="0008510E">
              <w:rPr>
                <w:bCs/>
              </w:rPr>
              <w:t xml:space="preserve"> (if known)</w:t>
            </w:r>
            <w:r w:rsidRPr="0008510E">
              <w:rPr>
                <w:bCs/>
              </w:rPr>
              <w:t>:</w:t>
            </w:r>
          </w:p>
        </w:tc>
        <w:tc>
          <w:tcPr>
            <w:tcW w:w="5934" w:type="dxa"/>
            <w:shd w:val="clear" w:color="auto" w:fill="auto"/>
          </w:tcPr>
          <w:p w14:paraId="473EF7E0" w14:textId="77777777" w:rsidR="00495D45" w:rsidRPr="00A615FF" w:rsidRDefault="00495D45" w:rsidP="00E34C84">
            <w:r w:rsidRPr="00A615FF">
              <w:t xml:space="preserve">{INSERT DATE, TIME, AND LOCATION OF THE ADMISSIONS LOTTERY, IF </w:t>
            </w:r>
            <w:r w:rsidR="00BF3E5F">
              <w:t>KNOWN</w:t>
            </w:r>
            <w:r w:rsidRPr="00A615FF">
              <w:t>}</w:t>
            </w:r>
          </w:p>
        </w:tc>
      </w:tr>
      <w:tr w:rsidR="00AB1BB9" w:rsidRPr="00A615FF" w14:paraId="620173B3" w14:textId="77777777" w:rsidTr="0069707E">
        <w:tc>
          <w:tcPr>
            <w:tcW w:w="3642" w:type="dxa"/>
            <w:shd w:val="clear" w:color="auto" w:fill="auto"/>
          </w:tcPr>
          <w:p w14:paraId="1653C9FF" w14:textId="77777777" w:rsidR="00C67C0F" w:rsidRPr="00410357" w:rsidRDefault="00E34C84" w:rsidP="005B38BA">
            <w:pPr>
              <w:rPr>
                <w:bCs/>
              </w:rPr>
            </w:pPr>
            <w:r w:rsidRPr="0008510E">
              <w:rPr>
                <w:bCs/>
              </w:rPr>
              <w:t>Directions for Submission of Applications</w:t>
            </w:r>
            <w:r w:rsidRPr="00410357">
              <w:rPr>
                <w:bCs/>
              </w:rPr>
              <w:t>:</w:t>
            </w:r>
          </w:p>
          <w:p w14:paraId="27790871" w14:textId="77777777" w:rsidR="00E34C84" w:rsidRPr="00410357" w:rsidRDefault="00E34C84" w:rsidP="005B38BA">
            <w:pPr>
              <w:rPr>
                <w:bCs/>
              </w:rPr>
            </w:pPr>
          </w:p>
          <w:p w14:paraId="6945917E" w14:textId="77777777" w:rsidR="00E34C84" w:rsidRPr="00410357" w:rsidRDefault="00E34C84" w:rsidP="005B38BA">
            <w:pPr>
              <w:rPr>
                <w:bCs/>
              </w:rPr>
            </w:pPr>
          </w:p>
        </w:tc>
        <w:tc>
          <w:tcPr>
            <w:tcW w:w="5934" w:type="dxa"/>
            <w:shd w:val="clear" w:color="auto" w:fill="auto"/>
          </w:tcPr>
          <w:p w14:paraId="2CEB82B0" w14:textId="77777777" w:rsidR="00AB1BB9" w:rsidRPr="00A615FF" w:rsidRDefault="00E34C84" w:rsidP="005B38BA">
            <w:r w:rsidRPr="00A615FF">
              <w:t>{INSERT DIRECTIONS}</w:t>
            </w:r>
          </w:p>
        </w:tc>
      </w:tr>
    </w:tbl>
    <w:p w14:paraId="6CC08B17" w14:textId="77777777" w:rsidR="00AB1BB9" w:rsidRPr="008C7E0F" w:rsidRDefault="00AB1BB9"/>
    <w:p w14:paraId="5CC40A41" w14:textId="77777777" w:rsidR="008C7E0F" w:rsidRPr="008C7E0F" w:rsidRDefault="008C7E0F" w:rsidP="006806CB">
      <w:pPr>
        <w:jc w:val="both"/>
        <w:rPr>
          <w:i/>
        </w:rPr>
      </w:pPr>
      <w:r w:rsidRPr="008C7E0F">
        <w:rPr>
          <w:b/>
          <w:i/>
        </w:rPr>
        <w:t>Non-Discrimination Statement:</w:t>
      </w:r>
      <w:r w:rsidRPr="008C7E0F">
        <w:rPr>
          <w:i/>
        </w:rPr>
        <w:t xml:space="preserve"> A charter school shall not discriminate against or limit the admission of any student on any unlawful basis, including on the basis of ethnicity, national origin, disability, intellectual ability, measures of achievement or aptitude, athletic ability, race, creed, gender, religion or ancestry. A school may not require any action by a student or family (such as an admissions test, interview, essay, attendance at an information session, etc.) in order for an applicant to either receive or submit an application for admission to that school. </w:t>
      </w:r>
    </w:p>
    <w:p w14:paraId="2060A649" w14:textId="77777777" w:rsidR="00216D88" w:rsidRDefault="00216D88">
      <w:pPr>
        <w:rPr>
          <w:b/>
          <w:highlight w:val="lightGray"/>
          <w:u w:val="single"/>
        </w:rPr>
      </w:pPr>
    </w:p>
    <w:p w14:paraId="36D80DCB" w14:textId="77777777" w:rsidR="001806A3" w:rsidRPr="00A615FF" w:rsidRDefault="00916A72">
      <w:pPr>
        <w:rPr>
          <w:b/>
          <w:u w:val="single"/>
        </w:rPr>
      </w:pPr>
      <w:r>
        <w:rPr>
          <w:b/>
          <w:highlight w:val="lightGray"/>
          <w:u w:val="single"/>
        </w:rPr>
        <w:br w:type="page"/>
      </w:r>
      <w:r w:rsidR="006A0600" w:rsidRPr="00A615FF">
        <w:rPr>
          <w:b/>
          <w:highlight w:val="lightGray"/>
          <w:u w:val="single"/>
        </w:rPr>
        <w:lastRenderedPageBreak/>
        <w:t>Section B</w:t>
      </w:r>
      <w:r w:rsidR="00FA0CBD" w:rsidRPr="00A615FF">
        <w:rPr>
          <w:b/>
          <w:highlight w:val="lightGray"/>
          <w:u w:val="single"/>
        </w:rPr>
        <w:t>: T</w:t>
      </w:r>
      <w:r w:rsidR="00DA5370" w:rsidRPr="00A615FF">
        <w:rPr>
          <w:b/>
          <w:highlight w:val="lightGray"/>
          <w:u w:val="single"/>
        </w:rPr>
        <w:t>o</w:t>
      </w:r>
      <w:r w:rsidR="006A0600" w:rsidRPr="00A615FF">
        <w:rPr>
          <w:b/>
          <w:highlight w:val="lightGray"/>
          <w:u w:val="single"/>
        </w:rPr>
        <w:t xml:space="preserve"> be completed </w:t>
      </w:r>
      <w:r w:rsidR="004236E6" w:rsidRPr="00A615FF">
        <w:rPr>
          <w:b/>
          <w:highlight w:val="lightGray"/>
          <w:u w:val="single"/>
        </w:rPr>
        <w:t>by Applicant</w:t>
      </w:r>
    </w:p>
    <w:p w14:paraId="19960555" w14:textId="77777777" w:rsidR="001806A3" w:rsidRPr="00A615FF" w:rsidRDefault="001806A3">
      <w:pPr>
        <w:rPr>
          <w:b/>
          <w:u w:val="single"/>
        </w:rPr>
      </w:pPr>
    </w:p>
    <w:p w14:paraId="2B574687" w14:textId="77777777" w:rsidR="00BA5DC5" w:rsidRPr="00A615FF" w:rsidRDefault="00BA5DC5" w:rsidP="0008510E">
      <w:pPr>
        <w:jc w:val="both"/>
        <w:rPr>
          <w:b/>
          <w:i/>
          <w:u w:val="single"/>
        </w:rPr>
      </w:pPr>
      <w:r w:rsidRPr="00A615FF">
        <w:rPr>
          <w:b/>
          <w:i/>
        </w:rPr>
        <w:t xml:space="preserve">Note: </w:t>
      </w:r>
      <w:r w:rsidR="003331C9" w:rsidRPr="00A615FF">
        <w:rPr>
          <w:i/>
        </w:rPr>
        <w:t>A</w:t>
      </w:r>
      <w:r w:rsidR="001806A3" w:rsidRPr="00A615FF">
        <w:rPr>
          <w:i/>
        </w:rPr>
        <w:t xml:space="preserve"> separate application must be completed and submitted for eac</w:t>
      </w:r>
      <w:r w:rsidR="003331C9" w:rsidRPr="00A615FF">
        <w:rPr>
          <w:i/>
        </w:rPr>
        <w:t>h child applying for admission.</w:t>
      </w:r>
    </w:p>
    <w:p w14:paraId="4E3968CE" w14:textId="77777777" w:rsidR="00BA5DC5" w:rsidRPr="00A615FF" w:rsidRDefault="00BA5DC5">
      <w:pPr>
        <w:rPr>
          <w:b/>
          <w:u w:val="single"/>
        </w:rPr>
      </w:pPr>
    </w:p>
    <w:p w14:paraId="0B7696C8" w14:textId="77777777" w:rsidR="00D418D8" w:rsidRPr="00A615FF" w:rsidRDefault="00CE7DB9">
      <w:pPr>
        <w:rPr>
          <w:u w:val="single"/>
        </w:rPr>
      </w:pPr>
      <w:r w:rsidRPr="00A615FF">
        <w:rPr>
          <w:b/>
          <w:u w:val="single"/>
        </w:rPr>
        <w:t xml:space="preserve">Applicant </w:t>
      </w:r>
      <w:r w:rsidR="00D418D8" w:rsidRPr="00A615FF">
        <w:rPr>
          <w:b/>
          <w:u w:val="single"/>
        </w:rPr>
        <w:t>Student Information</w:t>
      </w:r>
      <w:r w:rsidR="00D418D8" w:rsidRPr="00A615FF">
        <w:t>:</w:t>
      </w:r>
    </w:p>
    <w:p w14:paraId="5F83385E" w14:textId="77777777" w:rsidR="00D418D8" w:rsidRPr="00A615FF" w:rsidRDefault="00D418D8"/>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8"/>
        <w:gridCol w:w="5934"/>
      </w:tblGrid>
      <w:tr w:rsidR="004D2806" w:rsidRPr="00A615FF" w14:paraId="715124CA" w14:textId="77777777" w:rsidTr="0069707E">
        <w:tc>
          <w:tcPr>
            <w:tcW w:w="3878" w:type="dxa"/>
            <w:shd w:val="clear" w:color="auto" w:fill="auto"/>
          </w:tcPr>
          <w:p w14:paraId="48165374" w14:textId="1F6274E5" w:rsidR="004D2806" w:rsidRPr="00A615FF" w:rsidRDefault="004D2806">
            <w:r w:rsidRPr="00A615FF">
              <w:t>1.</w:t>
            </w:r>
            <w:r w:rsidR="00A615FF" w:rsidRPr="00A615FF">
              <w:t>*</w:t>
            </w:r>
            <w:r w:rsidRPr="00A615FF">
              <w:t xml:space="preserve"> </w:t>
            </w:r>
            <w:r w:rsidR="007C0CD3">
              <w:t xml:space="preserve">Student </w:t>
            </w:r>
            <w:r w:rsidRPr="00A615FF">
              <w:t>Name (First, Last):</w:t>
            </w:r>
          </w:p>
        </w:tc>
        <w:tc>
          <w:tcPr>
            <w:tcW w:w="5934" w:type="dxa"/>
            <w:shd w:val="clear" w:color="auto" w:fill="auto"/>
          </w:tcPr>
          <w:p w14:paraId="1B8C52CC" w14:textId="77777777" w:rsidR="004D2806" w:rsidRPr="00A615FF" w:rsidRDefault="004D2806"/>
        </w:tc>
      </w:tr>
      <w:tr w:rsidR="004D2806" w:rsidRPr="00A615FF" w14:paraId="66F142C8" w14:textId="77777777" w:rsidTr="0069707E">
        <w:tc>
          <w:tcPr>
            <w:tcW w:w="3878" w:type="dxa"/>
            <w:shd w:val="clear" w:color="auto" w:fill="auto"/>
          </w:tcPr>
          <w:p w14:paraId="50FD3A90" w14:textId="77777777" w:rsidR="004D2806" w:rsidRPr="00A615FF" w:rsidRDefault="004D2806">
            <w:r w:rsidRPr="00A615FF">
              <w:t>2.</w:t>
            </w:r>
            <w:r w:rsidR="00A615FF" w:rsidRPr="00A615FF">
              <w:t>*</w:t>
            </w:r>
            <w:r w:rsidRPr="00A615FF">
              <w:t xml:space="preserve"> Date of Birth</w:t>
            </w:r>
            <w:r w:rsidR="00A615FF" w:rsidRPr="00A615FF">
              <w:t xml:space="preserve"> </w:t>
            </w:r>
            <w:r w:rsidRPr="00A615FF">
              <w:t>(MM/DD/YYYY):</w:t>
            </w:r>
          </w:p>
        </w:tc>
        <w:tc>
          <w:tcPr>
            <w:tcW w:w="5934" w:type="dxa"/>
            <w:shd w:val="clear" w:color="auto" w:fill="auto"/>
          </w:tcPr>
          <w:p w14:paraId="1DBC96C8" w14:textId="77777777" w:rsidR="004D2806" w:rsidRPr="00A615FF" w:rsidRDefault="004D2806"/>
        </w:tc>
      </w:tr>
      <w:tr w:rsidR="00E3707C" w:rsidRPr="00A615FF" w14:paraId="50E6B0F9" w14:textId="77777777" w:rsidTr="0069707E">
        <w:tc>
          <w:tcPr>
            <w:tcW w:w="3878" w:type="dxa"/>
            <w:shd w:val="clear" w:color="auto" w:fill="auto"/>
          </w:tcPr>
          <w:p w14:paraId="509BE179" w14:textId="501BD083" w:rsidR="00E3707C" w:rsidRPr="00A615FF" w:rsidRDefault="00E3707C" w:rsidP="00EF36BA">
            <w:r w:rsidRPr="00A615FF">
              <w:t xml:space="preserve">3. </w:t>
            </w:r>
            <w:r w:rsidR="00711DF0">
              <w:t xml:space="preserve">  Student’s </w:t>
            </w:r>
            <w:r w:rsidRPr="00A615FF">
              <w:t xml:space="preserve">Gender (circle one): </w:t>
            </w:r>
          </w:p>
        </w:tc>
        <w:tc>
          <w:tcPr>
            <w:tcW w:w="5934" w:type="dxa"/>
            <w:shd w:val="clear" w:color="auto" w:fill="auto"/>
          </w:tcPr>
          <w:p w14:paraId="0725D19A" w14:textId="1960845F" w:rsidR="00E3707C" w:rsidRPr="00A615FF" w:rsidRDefault="00E3707C" w:rsidP="00EF36BA">
            <w:r w:rsidRPr="00A615FF">
              <w:t>Female</w:t>
            </w:r>
            <w:r w:rsidR="00972236">
              <w:t xml:space="preserve"> / </w:t>
            </w:r>
            <w:r w:rsidR="007A50EE">
              <w:t>Male</w:t>
            </w:r>
            <w:r w:rsidR="00325DC1">
              <w:t xml:space="preserve"> </w:t>
            </w:r>
            <w:r w:rsidR="007A50EE">
              <w:t xml:space="preserve">/ </w:t>
            </w:r>
            <w:r w:rsidR="007C0CD3">
              <w:t xml:space="preserve">Non-Binary / </w:t>
            </w:r>
            <w:r w:rsidR="007A50EE">
              <w:t>Prefer not to answer</w:t>
            </w:r>
          </w:p>
        </w:tc>
      </w:tr>
      <w:tr w:rsidR="004D2806" w:rsidRPr="00A615FF" w14:paraId="54F0B862" w14:textId="77777777" w:rsidTr="0069707E">
        <w:tc>
          <w:tcPr>
            <w:tcW w:w="3878" w:type="dxa"/>
            <w:shd w:val="clear" w:color="auto" w:fill="auto"/>
          </w:tcPr>
          <w:p w14:paraId="3D202ADB" w14:textId="38E75D99" w:rsidR="004D2806" w:rsidRPr="00A615FF" w:rsidRDefault="00E3707C">
            <w:r w:rsidRPr="00A615FF">
              <w:t>4</w:t>
            </w:r>
            <w:r w:rsidR="004D2806" w:rsidRPr="00A615FF">
              <w:t>.</w:t>
            </w:r>
            <w:r w:rsidR="00A615FF" w:rsidRPr="00A615FF">
              <w:t>*</w:t>
            </w:r>
            <w:r w:rsidR="004D2806" w:rsidRPr="00A615FF">
              <w:t xml:space="preserve"> Address</w:t>
            </w:r>
            <w:r w:rsidR="00EA6EB5">
              <w:t xml:space="preserve"> of Residence</w:t>
            </w:r>
            <w:r w:rsidR="004D2806" w:rsidRPr="00A615FF">
              <w:t xml:space="preserve"> (street address, city, state, zip code):</w:t>
            </w:r>
          </w:p>
        </w:tc>
        <w:tc>
          <w:tcPr>
            <w:tcW w:w="5934" w:type="dxa"/>
            <w:shd w:val="clear" w:color="auto" w:fill="auto"/>
          </w:tcPr>
          <w:p w14:paraId="1618EAB4" w14:textId="77777777" w:rsidR="004D2806" w:rsidRPr="00A615FF" w:rsidRDefault="004D2806"/>
        </w:tc>
      </w:tr>
      <w:tr w:rsidR="004D2806" w:rsidRPr="00A615FF" w14:paraId="3353DFB0" w14:textId="77777777" w:rsidTr="0069707E">
        <w:tc>
          <w:tcPr>
            <w:tcW w:w="3878" w:type="dxa"/>
            <w:shd w:val="clear" w:color="auto" w:fill="auto"/>
          </w:tcPr>
          <w:p w14:paraId="31DE5BE6" w14:textId="1EFE846F" w:rsidR="004D2806" w:rsidRPr="00A615FF" w:rsidRDefault="00E3707C">
            <w:r w:rsidRPr="00A615FF">
              <w:t>5</w:t>
            </w:r>
            <w:r w:rsidR="00BF3E5F">
              <w:t xml:space="preserve">. </w:t>
            </w:r>
            <w:r w:rsidR="007C0CD3">
              <w:t xml:space="preserve">Student’s </w:t>
            </w:r>
            <w:r w:rsidR="004D2806" w:rsidRPr="00A615FF">
              <w:t xml:space="preserve">School District </w:t>
            </w:r>
            <w:r w:rsidR="007C0CD3">
              <w:t xml:space="preserve">of Residence </w:t>
            </w:r>
            <w:r w:rsidR="004D2806" w:rsidRPr="00A615FF">
              <w:t>(or New York City Community School District)</w:t>
            </w:r>
            <w:r w:rsidR="00495D45" w:rsidRPr="00A615FF">
              <w:t>, if known</w:t>
            </w:r>
            <w:r w:rsidR="004D2806" w:rsidRPr="00A615FF">
              <w:t>:</w:t>
            </w:r>
          </w:p>
        </w:tc>
        <w:tc>
          <w:tcPr>
            <w:tcW w:w="5934" w:type="dxa"/>
            <w:shd w:val="clear" w:color="auto" w:fill="auto"/>
          </w:tcPr>
          <w:p w14:paraId="3A78474B" w14:textId="77777777" w:rsidR="004D2806" w:rsidRPr="00A615FF" w:rsidRDefault="004D2806"/>
        </w:tc>
      </w:tr>
      <w:tr w:rsidR="004D2806" w:rsidRPr="00A615FF" w14:paraId="5609CF8A" w14:textId="77777777" w:rsidTr="0069707E">
        <w:tc>
          <w:tcPr>
            <w:tcW w:w="3878" w:type="dxa"/>
            <w:shd w:val="clear" w:color="auto" w:fill="auto"/>
          </w:tcPr>
          <w:p w14:paraId="33B93BCE" w14:textId="77777777" w:rsidR="004D2806" w:rsidRPr="00A615FF" w:rsidRDefault="00E3707C">
            <w:r w:rsidRPr="00A615FF">
              <w:t>6</w:t>
            </w:r>
            <w:r w:rsidR="004D2806" w:rsidRPr="00A615FF">
              <w:t>.</w:t>
            </w:r>
            <w:r w:rsidR="00A615FF" w:rsidRPr="00A615FF">
              <w:t>*</w:t>
            </w:r>
            <w:r w:rsidR="004D2806" w:rsidRPr="00A615FF">
              <w:t xml:space="preserve"> Grade Applying for:</w:t>
            </w:r>
          </w:p>
        </w:tc>
        <w:tc>
          <w:tcPr>
            <w:tcW w:w="5934" w:type="dxa"/>
            <w:shd w:val="clear" w:color="auto" w:fill="auto"/>
          </w:tcPr>
          <w:p w14:paraId="643811A5" w14:textId="77777777" w:rsidR="004D2806" w:rsidRPr="00A615FF" w:rsidRDefault="004D2806"/>
        </w:tc>
      </w:tr>
      <w:tr w:rsidR="00711DF0" w:rsidRPr="00A615FF" w14:paraId="5708944D" w14:textId="77777777" w:rsidTr="0069707E">
        <w:tc>
          <w:tcPr>
            <w:tcW w:w="3878" w:type="dxa"/>
            <w:shd w:val="clear" w:color="auto" w:fill="auto"/>
          </w:tcPr>
          <w:p w14:paraId="4364D336" w14:textId="252B659A" w:rsidR="00711DF0" w:rsidRPr="00A615FF" w:rsidRDefault="00711DF0">
            <w:r>
              <w:t>7. Current Grade:</w:t>
            </w:r>
          </w:p>
        </w:tc>
        <w:tc>
          <w:tcPr>
            <w:tcW w:w="5934" w:type="dxa"/>
            <w:shd w:val="clear" w:color="auto" w:fill="auto"/>
          </w:tcPr>
          <w:p w14:paraId="0E07A9C5" w14:textId="77777777" w:rsidR="00711DF0" w:rsidRPr="00A615FF" w:rsidRDefault="00711DF0"/>
        </w:tc>
      </w:tr>
      <w:tr w:rsidR="004D2806" w:rsidRPr="00A615FF" w14:paraId="718BF773" w14:textId="77777777" w:rsidTr="0069707E">
        <w:tc>
          <w:tcPr>
            <w:tcW w:w="3878" w:type="dxa"/>
            <w:shd w:val="clear" w:color="auto" w:fill="auto"/>
          </w:tcPr>
          <w:p w14:paraId="516BD0DA" w14:textId="13A8042C" w:rsidR="004D2806" w:rsidRPr="00A615FF" w:rsidRDefault="00711DF0">
            <w:r>
              <w:t>8</w:t>
            </w:r>
            <w:r w:rsidR="004D2806" w:rsidRPr="00A615FF">
              <w:t>.</w:t>
            </w:r>
            <w:r w:rsidR="00FB30F9">
              <w:t xml:space="preserve"> </w:t>
            </w:r>
            <w:r w:rsidR="004D2806" w:rsidRPr="00A615FF">
              <w:t xml:space="preserve">Does the applicant student have a sibling(s) who is currently enrolled in this charter school? (circle one). </w:t>
            </w:r>
            <w:r w:rsidR="00853256" w:rsidRPr="0008510E">
              <w:rPr>
                <w:b/>
                <w:bCs/>
              </w:rPr>
              <w:t xml:space="preserve"> </w:t>
            </w:r>
            <w:r w:rsidR="0008510E" w:rsidRPr="0093743C">
              <w:rPr>
                <w:b/>
                <w:bCs/>
              </w:rPr>
              <w:t xml:space="preserve">Your response </w:t>
            </w:r>
            <w:r w:rsidR="00853256" w:rsidRPr="0093743C">
              <w:rPr>
                <w:b/>
                <w:bCs/>
              </w:rPr>
              <w:t xml:space="preserve">may </w:t>
            </w:r>
            <w:r w:rsidR="00410357" w:rsidRPr="0093743C">
              <w:rPr>
                <w:b/>
                <w:bCs/>
              </w:rPr>
              <w:t xml:space="preserve">qualify your </w:t>
            </w:r>
            <w:r w:rsidR="0008510E" w:rsidRPr="0093743C">
              <w:rPr>
                <w:b/>
                <w:bCs/>
              </w:rPr>
              <w:t>student</w:t>
            </w:r>
            <w:r w:rsidR="00410357" w:rsidRPr="0093743C">
              <w:rPr>
                <w:b/>
                <w:bCs/>
              </w:rPr>
              <w:t xml:space="preserve"> for</w:t>
            </w:r>
            <w:r w:rsidR="00853256" w:rsidRPr="0093743C">
              <w:rPr>
                <w:b/>
                <w:bCs/>
              </w:rPr>
              <w:t xml:space="preserve"> an admissions preference.</w:t>
            </w:r>
          </w:p>
        </w:tc>
        <w:tc>
          <w:tcPr>
            <w:tcW w:w="5934" w:type="dxa"/>
            <w:shd w:val="clear" w:color="auto" w:fill="auto"/>
          </w:tcPr>
          <w:p w14:paraId="5C7A3D47" w14:textId="516004C7" w:rsidR="00FB30F9" w:rsidRDefault="004D2806">
            <w:r w:rsidRPr="00A615FF">
              <w:t xml:space="preserve">Yes </w:t>
            </w:r>
            <w:r w:rsidR="009505D9" w:rsidRPr="00A615FF">
              <w:t>/ No</w:t>
            </w:r>
            <w:r w:rsidR="009505D9">
              <w:t xml:space="preserve"> </w:t>
            </w:r>
          </w:p>
          <w:p w14:paraId="6BA42A78" w14:textId="77777777" w:rsidR="00FB30F9" w:rsidRDefault="00FB30F9"/>
          <w:p w14:paraId="7AB6D232" w14:textId="5B4C4D44" w:rsidR="00717502" w:rsidRDefault="007A368F">
            <w:r>
              <w:t>If Yes, list the</w:t>
            </w:r>
            <w:r w:rsidRPr="00A615FF">
              <w:t xml:space="preserve"> name</w:t>
            </w:r>
            <w:r w:rsidR="00FB30F9">
              <w:t xml:space="preserve">, </w:t>
            </w:r>
            <w:r w:rsidRPr="00A615FF">
              <w:t>date of birth</w:t>
            </w:r>
            <w:r w:rsidR="00FB30F9">
              <w:t>, and school</w:t>
            </w:r>
            <w:r w:rsidR="009845C3">
              <w:t xml:space="preserve"> of attendance</w:t>
            </w:r>
            <w:r>
              <w:t xml:space="preserve"> of a</w:t>
            </w:r>
            <w:r w:rsidR="009C2629">
              <w:t>ny</w:t>
            </w:r>
            <w:r>
              <w:t xml:space="preserve"> sibling</w:t>
            </w:r>
            <w:r w:rsidR="009C2629">
              <w:t xml:space="preserve"> currently attending the school</w:t>
            </w:r>
            <w:r w:rsidR="00717502">
              <w:t>.</w:t>
            </w:r>
          </w:p>
          <w:p w14:paraId="30380E5E" w14:textId="07BD4B35" w:rsidR="004D2806" w:rsidRPr="00A615FF" w:rsidRDefault="007A368F">
            <w:r>
              <w:t xml:space="preserve"> </w:t>
            </w:r>
          </w:p>
        </w:tc>
      </w:tr>
      <w:tr w:rsidR="00A14E6B" w:rsidRPr="00A615FF" w14:paraId="5A681BDF" w14:textId="77777777" w:rsidTr="0069707E">
        <w:tc>
          <w:tcPr>
            <w:tcW w:w="3878" w:type="dxa"/>
            <w:shd w:val="clear" w:color="auto" w:fill="auto"/>
          </w:tcPr>
          <w:p w14:paraId="276CE7C0" w14:textId="77777777" w:rsidR="001F240E" w:rsidRDefault="00A14E6B">
            <w:r>
              <w:t>9</w:t>
            </w:r>
            <w:r w:rsidRPr="00A615FF">
              <w:t>.</w:t>
            </w:r>
            <w:r>
              <w:t xml:space="preserve"> </w:t>
            </w:r>
            <w:r w:rsidRPr="00A615FF">
              <w:t xml:space="preserve">Does the applicant student have a sibling(s) who is </w:t>
            </w:r>
            <w:r w:rsidR="009C2629">
              <w:t xml:space="preserve">also </w:t>
            </w:r>
            <w:r>
              <w:t>applying to</w:t>
            </w:r>
            <w:r w:rsidRPr="00A615FF">
              <w:t xml:space="preserve"> this charter school? (circle one). </w:t>
            </w:r>
          </w:p>
          <w:p w14:paraId="2921A7D5" w14:textId="4264931F" w:rsidR="00A14E6B" w:rsidRDefault="0008510E">
            <w:r w:rsidRPr="0093743C">
              <w:rPr>
                <w:b/>
                <w:bCs/>
              </w:rPr>
              <w:t>Y</w:t>
            </w:r>
            <w:r w:rsidR="00410357" w:rsidRPr="0093743C">
              <w:rPr>
                <w:b/>
                <w:bCs/>
              </w:rPr>
              <w:t>our</w:t>
            </w:r>
            <w:r w:rsidRPr="0093743C">
              <w:rPr>
                <w:b/>
                <w:bCs/>
              </w:rPr>
              <w:t xml:space="preserve"> response may qualify your student for </w:t>
            </w:r>
            <w:r w:rsidR="00410357" w:rsidRPr="0093743C">
              <w:rPr>
                <w:b/>
                <w:bCs/>
              </w:rPr>
              <w:t xml:space="preserve">an </w:t>
            </w:r>
            <w:r w:rsidR="00A14E6B" w:rsidRPr="0093743C">
              <w:rPr>
                <w:b/>
                <w:bCs/>
              </w:rPr>
              <w:t>admissions preference.</w:t>
            </w:r>
          </w:p>
        </w:tc>
        <w:tc>
          <w:tcPr>
            <w:tcW w:w="5934" w:type="dxa"/>
            <w:shd w:val="clear" w:color="auto" w:fill="auto"/>
          </w:tcPr>
          <w:p w14:paraId="0AB9FDC3" w14:textId="77777777" w:rsidR="00A14E6B" w:rsidRDefault="00A14E6B" w:rsidP="00A14E6B">
            <w:r w:rsidRPr="00A615FF">
              <w:t>Yes / No</w:t>
            </w:r>
            <w:r>
              <w:t xml:space="preserve"> </w:t>
            </w:r>
          </w:p>
          <w:p w14:paraId="1C48E9EC" w14:textId="77777777" w:rsidR="00A14E6B" w:rsidRDefault="00A14E6B" w:rsidP="00A14E6B"/>
          <w:p w14:paraId="3442D289" w14:textId="20E14301" w:rsidR="00A14E6B" w:rsidRDefault="00A14E6B" w:rsidP="00A14E6B">
            <w:r>
              <w:t>If Yes, list the</w:t>
            </w:r>
            <w:r w:rsidRPr="00A615FF">
              <w:t xml:space="preserve"> name</w:t>
            </w:r>
            <w:r w:rsidR="00717502">
              <w:t xml:space="preserve"> and </w:t>
            </w:r>
            <w:r w:rsidRPr="00A615FF">
              <w:t>date of birth</w:t>
            </w:r>
            <w:r w:rsidR="00717502">
              <w:t xml:space="preserve"> </w:t>
            </w:r>
            <w:r>
              <w:t>of a</w:t>
            </w:r>
            <w:r w:rsidR="009C2629">
              <w:t xml:space="preserve">ny sibling </w:t>
            </w:r>
            <w:r w:rsidR="00A06C73">
              <w:t>also applying to</w:t>
            </w:r>
            <w:r w:rsidR="009C2629">
              <w:t xml:space="preserve"> the school</w:t>
            </w:r>
            <w:r w:rsidR="00717502">
              <w:t>.</w:t>
            </w:r>
          </w:p>
          <w:p w14:paraId="0B30638F" w14:textId="77777777" w:rsidR="00A14E6B" w:rsidRPr="00A615FF" w:rsidRDefault="00A14E6B"/>
        </w:tc>
      </w:tr>
    </w:tbl>
    <w:p w14:paraId="21A0E5AC" w14:textId="77777777" w:rsidR="00654888" w:rsidRPr="00A615FF" w:rsidRDefault="00654888"/>
    <w:p w14:paraId="3497CABB" w14:textId="2BB3B37C" w:rsidR="00E3707C" w:rsidRPr="00A615FF" w:rsidRDefault="006F77F2" w:rsidP="00E3707C">
      <w:pPr>
        <w:rPr>
          <w:b/>
        </w:rPr>
      </w:pPr>
      <w:r>
        <w:rPr>
          <w:b/>
          <w:u w:val="single"/>
        </w:rPr>
        <w:t xml:space="preserve">First </w:t>
      </w:r>
      <w:r w:rsidR="00E3707C" w:rsidRPr="00A615FF">
        <w:rPr>
          <w:b/>
          <w:u w:val="single"/>
        </w:rPr>
        <w:t>Parent/Guardian Information</w:t>
      </w:r>
      <w:r w:rsidR="00A14E6B">
        <w:rPr>
          <w:b/>
          <w:u w:val="single"/>
        </w:rPr>
        <w:t xml:space="preserve"> (Required)</w:t>
      </w:r>
      <w:r w:rsidR="00E3707C" w:rsidRPr="00A615FF">
        <w:rPr>
          <w:b/>
        </w:rPr>
        <w:t>:</w:t>
      </w:r>
    </w:p>
    <w:p w14:paraId="3E493A35" w14:textId="77777777" w:rsidR="00E3707C" w:rsidRPr="00A615FF" w:rsidRDefault="00E3707C" w:rsidP="00E3707C"/>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8"/>
        <w:gridCol w:w="5934"/>
      </w:tblGrid>
      <w:tr w:rsidR="00E3707C" w:rsidRPr="00A615FF" w14:paraId="7A148FFC" w14:textId="77777777" w:rsidTr="0069707E">
        <w:tc>
          <w:tcPr>
            <w:tcW w:w="3878" w:type="dxa"/>
            <w:shd w:val="clear" w:color="auto" w:fill="auto"/>
          </w:tcPr>
          <w:p w14:paraId="1A4AC7AB" w14:textId="77777777" w:rsidR="00E3707C" w:rsidRPr="00A615FF" w:rsidRDefault="00E3707C" w:rsidP="00EF36BA">
            <w:r w:rsidRPr="00A615FF">
              <w:t>1.</w:t>
            </w:r>
            <w:r w:rsidR="00A615FF" w:rsidRPr="00A615FF">
              <w:t>*</w:t>
            </w:r>
            <w:r w:rsidRPr="00A615FF">
              <w:t xml:space="preserve"> Name (First, Last):</w:t>
            </w:r>
          </w:p>
        </w:tc>
        <w:tc>
          <w:tcPr>
            <w:tcW w:w="5934" w:type="dxa"/>
            <w:shd w:val="clear" w:color="auto" w:fill="auto"/>
          </w:tcPr>
          <w:p w14:paraId="41DA9861" w14:textId="77777777" w:rsidR="00E3707C" w:rsidRPr="00A615FF" w:rsidRDefault="00E3707C" w:rsidP="00EF36BA"/>
        </w:tc>
      </w:tr>
      <w:tr w:rsidR="00E3707C" w:rsidRPr="00A615FF" w14:paraId="2B1F44BA" w14:textId="77777777" w:rsidTr="0069707E">
        <w:tc>
          <w:tcPr>
            <w:tcW w:w="3878" w:type="dxa"/>
            <w:shd w:val="clear" w:color="auto" w:fill="auto"/>
          </w:tcPr>
          <w:p w14:paraId="01E4B315" w14:textId="77777777" w:rsidR="00E3707C" w:rsidRPr="00A615FF" w:rsidRDefault="00E3707C" w:rsidP="00EF36BA">
            <w:r w:rsidRPr="00A615FF">
              <w:t>2.</w:t>
            </w:r>
            <w:r w:rsidR="00A615FF" w:rsidRPr="00A615FF">
              <w:t>*</w:t>
            </w:r>
            <w:r w:rsidRPr="00A615FF">
              <w:t xml:space="preserve"> Relationship to Student:</w:t>
            </w:r>
          </w:p>
        </w:tc>
        <w:tc>
          <w:tcPr>
            <w:tcW w:w="5934" w:type="dxa"/>
            <w:shd w:val="clear" w:color="auto" w:fill="auto"/>
          </w:tcPr>
          <w:p w14:paraId="3DB6DBE9" w14:textId="77777777" w:rsidR="00E3707C" w:rsidRPr="00A615FF" w:rsidRDefault="00E3707C" w:rsidP="00EF36BA"/>
        </w:tc>
      </w:tr>
      <w:tr w:rsidR="00E3707C" w:rsidRPr="00A615FF" w14:paraId="7AEE0182" w14:textId="77777777" w:rsidTr="0069707E">
        <w:tc>
          <w:tcPr>
            <w:tcW w:w="3878" w:type="dxa"/>
            <w:shd w:val="clear" w:color="auto" w:fill="auto"/>
          </w:tcPr>
          <w:p w14:paraId="699C5E32" w14:textId="457B18B2" w:rsidR="00E3707C" w:rsidRPr="00A615FF" w:rsidRDefault="00E3707C" w:rsidP="00EF36BA">
            <w:r w:rsidRPr="00A615FF">
              <w:t>3.</w:t>
            </w:r>
            <w:r w:rsidR="0059069F">
              <w:t xml:space="preserve"> </w:t>
            </w:r>
            <w:r w:rsidRPr="00A615FF">
              <w:t xml:space="preserve">Address </w:t>
            </w:r>
            <w:r w:rsidR="00EA6EB5">
              <w:t xml:space="preserve">of Residence </w:t>
            </w:r>
            <w:r w:rsidRPr="00A615FF">
              <w:t>(street address, city, state, zip code):</w:t>
            </w:r>
          </w:p>
        </w:tc>
        <w:tc>
          <w:tcPr>
            <w:tcW w:w="5934" w:type="dxa"/>
            <w:shd w:val="clear" w:color="auto" w:fill="auto"/>
          </w:tcPr>
          <w:p w14:paraId="2ED6A112" w14:textId="77777777" w:rsidR="00E3707C" w:rsidRPr="00A615FF" w:rsidRDefault="00E3707C" w:rsidP="00EF36BA"/>
        </w:tc>
      </w:tr>
      <w:tr w:rsidR="00A615FF" w:rsidRPr="00A615FF" w14:paraId="20D02D14" w14:textId="77777777" w:rsidTr="0069707E">
        <w:tc>
          <w:tcPr>
            <w:tcW w:w="3878" w:type="dxa"/>
            <w:shd w:val="clear" w:color="auto" w:fill="auto"/>
          </w:tcPr>
          <w:p w14:paraId="17BCCD7E" w14:textId="07CACD70" w:rsidR="00A615FF" w:rsidRPr="00A615FF" w:rsidRDefault="00A615FF" w:rsidP="00EF36BA">
            <w:r w:rsidRPr="00A615FF">
              <w:t>4. Phone Number(s)</w:t>
            </w:r>
            <w:r w:rsidR="00BF3E5F">
              <w:t>, if available</w:t>
            </w:r>
            <w:r w:rsidRPr="00A615FF">
              <w:t>:</w:t>
            </w:r>
          </w:p>
        </w:tc>
        <w:tc>
          <w:tcPr>
            <w:tcW w:w="5934" w:type="dxa"/>
            <w:shd w:val="clear" w:color="auto" w:fill="auto"/>
          </w:tcPr>
          <w:p w14:paraId="41241897" w14:textId="003BC990" w:rsidR="00A615FF" w:rsidRPr="00A615FF" w:rsidRDefault="00A14E6B" w:rsidP="00EF36BA">
            <w:r>
              <w:t>If available, specify whether this is a home, work or cellular phone</w:t>
            </w:r>
          </w:p>
        </w:tc>
      </w:tr>
      <w:tr w:rsidR="00A615FF" w:rsidRPr="00A615FF" w14:paraId="4B33CA05" w14:textId="77777777" w:rsidTr="0069707E">
        <w:tc>
          <w:tcPr>
            <w:tcW w:w="3878" w:type="dxa"/>
            <w:shd w:val="clear" w:color="auto" w:fill="auto"/>
          </w:tcPr>
          <w:p w14:paraId="6D5E1208" w14:textId="2E7148BD" w:rsidR="00A615FF" w:rsidRPr="00A615FF" w:rsidRDefault="00A615FF" w:rsidP="00EF36BA">
            <w:r w:rsidRPr="00A615FF">
              <w:t>5. Email Address(es)</w:t>
            </w:r>
            <w:r w:rsidR="009845C3">
              <w:t>, if available</w:t>
            </w:r>
            <w:r w:rsidRPr="00A615FF">
              <w:t>:</w:t>
            </w:r>
          </w:p>
        </w:tc>
        <w:tc>
          <w:tcPr>
            <w:tcW w:w="5934" w:type="dxa"/>
            <w:shd w:val="clear" w:color="auto" w:fill="auto"/>
          </w:tcPr>
          <w:p w14:paraId="4CE6BED5" w14:textId="77777777" w:rsidR="00A615FF" w:rsidRPr="00A615FF" w:rsidRDefault="00A615FF" w:rsidP="00EF36BA"/>
        </w:tc>
      </w:tr>
      <w:tr w:rsidR="009845C3" w:rsidRPr="00A615FF" w14:paraId="0DD67E82" w14:textId="77777777" w:rsidTr="0069707E">
        <w:tc>
          <w:tcPr>
            <w:tcW w:w="3878" w:type="dxa"/>
            <w:shd w:val="clear" w:color="auto" w:fill="auto"/>
          </w:tcPr>
          <w:p w14:paraId="704D7A50" w14:textId="1993F549" w:rsidR="009845C3" w:rsidRPr="00A615FF" w:rsidRDefault="009845C3" w:rsidP="00EF36BA">
            <w:r>
              <w:t>6. Contact Preference:</w:t>
            </w:r>
          </w:p>
        </w:tc>
        <w:tc>
          <w:tcPr>
            <w:tcW w:w="5934" w:type="dxa"/>
            <w:shd w:val="clear" w:color="auto" w:fill="auto"/>
          </w:tcPr>
          <w:p w14:paraId="675A4A05" w14:textId="3CB1469A" w:rsidR="009845C3" w:rsidRPr="00A615FF" w:rsidRDefault="009845C3" w:rsidP="00EF36BA">
            <w:r>
              <w:t>Email, phone call, text message and/or by regular mail</w:t>
            </w:r>
          </w:p>
        </w:tc>
      </w:tr>
    </w:tbl>
    <w:p w14:paraId="1CD9F716" w14:textId="5723C94F" w:rsidR="0008510E" w:rsidRDefault="0008510E"/>
    <w:p w14:paraId="12EEC6C6" w14:textId="77777777" w:rsidR="0008510E" w:rsidRDefault="0008510E">
      <w:r>
        <w:br w:type="page"/>
      </w:r>
    </w:p>
    <w:p w14:paraId="3FAFD24E" w14:textId="77777777" w:rsidR="00E3707C" w:rsidRPr="00A615FF" w:rsidRDefault="00E3707C"/>
    <w:p w14:paraId="7892B8B4" w14:textId="4969E962" w:rsidR="006F77F2" w:rsidRPr="00A615FF" w:rsidRDefault="006F77F2" w:rsidP="006F77F2">
      <w:pPr>
        <w:rPr>
          <w:b/>
        </w:rPr>
      </w:pPr>
      <w:r>
        <w:rPr>
          <w:b/>
          <w:u w:val="single"/>
        </w:rPr>
        <w:t xml:space="preserve">Second </w:t>
      </w:r>
      <w:r w:rsidRPr="00A615FF">
        <w:rPr>
          <w:b/>
          <w:u w:val="single"/>
        </w:rPr>
        <w:t>Parent/Guardian Information</w:t>
      </w:r>
      <w:r>
        <w:rPr>
          <w:b/>
          <w:u w:val="single"/>
        </w:rPr>
        <w:t xml:space="preserve"> (Optional)</w:t>
      </w:r>
      <w:r w:rsidRPr="00A615FF">
        <w:rPr>
          <w:b/>
        </w:rPr>
        <w:t>:</w:t>
      </w:r>
    </w:p>
    <w:p w14:paraId="2FC4DB2F" w14:textId="77777777" w:rsidR="006F77F2" w:rsidRPr="00A615FF" w:rsidRDefault="006F77F2" w:rsidP="006F77F2"/>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8"/>
        <w:gridCol w:w="5934"/>
      </w:tblGrid>
      <w:tr w:rsidR="006F77F2" w:rsidRPr="00A615FF" w14:paraId="7D7A9769" w14:textId="77777777" w:rsidTr="00FA0DC4">
        <w:tc>
          <w:tcPr>
            <w:tcW w:w="3878" w:type="dxa"/>
            <w:shd w:val="clear" w:color="auto" w:fill="auto"/>
          </w:tcPr>
          <w:p w14:paraId="2E19756A" w14:textId="0CBC57F0" w:rsidR="006F77F2" w:rsidRPr="00A615FF" w:rsidRDefault="006F77F2" w:rsidP="00FA0DC4">
            <w:r w:rsidRPr="00A615FF">
              <w:t>1.</w:t>
            </w:r>
            <w:r>
              <w:t xml:space="preserve"> </w:t>
            </w:r>
            <w:r w:rsidRPr="00A615FF">
              <w:t>Name (First, Last):</w:t>
            </w:r>
          </w:p>
        </w:tc>
        <w:tc>
          <w:tcPr>
            <w:tcW w:w="5934" w:type="dxa"/>
            <w:shd w:val="clear" w:color="auto" w:fill="auto"/>
          </w:tcPr>
          <w:p w14:paraId="21BA2718" w14:textId="77777777" w:rsidR="006F77F2" w:rsidRPr="00A615FF" w:rsidRDefault="006F77F2" w:rsidP="00FA0DC4"/>
        </w:tc>
      </w:tr>
      <w:tr w:rsidR="006F77F2" w:rsidRPr="00A615FF" w14:paraId="171556C5" w14:textId="77777777" w:rsidTr="00FA0DC4">
        <w:tc>
          <w:tcPr>
            <w:tcW w:w="3878" w:type="dxa"/>
            <w:shd w:val="clear" w:color="auto" w:fill="auto"/>
          </w:tcPr>
          <w:p w14:paraId="630F9339" w14:textId="7F257E47" w:rsidR="006F77F2" w:rsidRPr="00A615FF" w:rsidRDefault="006F77F2" w:rsidP="00FA0DC4">
            <w:r w:rsidRPr="00A615FF">
              <w:t>2. Relationship to Student:</w:t>
            </w:r>
          </w:p>
        </w:tc>
        <w:tc>
          <w:tcPr>
            <w:tcW w:w="5934" w:type="dxa"/>
            <w:shd w:val="clear" w:color="auto" w:fill="auto"/>
          </w:tcPr>
          <w:p w14:paraId="678FEA1D" w14:textId="77777777" w:rsidR="006F77F2" w:rsidRPr="00A615FF" w:rsidRDefault="006F77F2" w:rsidP="00FA0DC4"/>
        </w:tc>
      </w:tr>
      <w:tr w:rsidR="006F77F2" w:rsidRPr="00A615FF" w14:paraId="6F760E8B" w14:textId="77777777" w:rsidTr="00FA0DC4">
        <w:tc>
          <w:tcPr>
            <w:tcW w:w="3878" w:type="dxa"/>
            <w:shd w:val="clear" w:color="auto" w:fill="auto"/>
          </w:tcPr>
          <w:p w14:paraId="28AE7D30" w14:textId="1E6F2D59" w:rsidR="006F77F2" w:rsidRPr="00A615FF" w:rsidRDefault="006F77F2" w:rsidP="00FA0DC4">
            <w:r w:rsidRPr="00A615FF">
              <w:t>3.</w:t>
            </w:r>
            <w:r>
              <w:t xml:space="preserve"> </w:t>
            </w:r>
            <w:r w:rsidRPr="00A615FF">
              <w:t>Address</w:t>
            </w:r>
            <w:r w:rsidR="00EA6EB5">
              <w:t xml:space="preserve"> of Residence</w:t>
            </w:r>
            <w:r w:rsidRPr="00A615FF">
              <w:t xml:space="preserve"> (street address, city, state, zip code):</w:t>
            </w:r>
          </w:p>
        </w:tc>
        <w:tc>
          <w:tcPr>
            <w:tcW w:w="5934" w:type="dxa"/>
            <w:shd w:val="clear" w:color="auto" w:fill="auto"/>
          </w:tcPr>
          <w:p w14:paraId="49056810" w14:textId="77777777" w:rsidR="006F77F2" w:rsidRPr="00A615FF" w:rsidRDefault="006F77F2" w:rsidP="00FA0DC4"/>
        </w:tc>
      </w:tr>
      <w:tr w:rsidR="00CB196F" w:rsidRPr="00A615FF" w14:paraId="0B8D6C43" w14:textId="77777777" w:rsidTr="00FA0DC4">
        <w:tc>
          <w:tcPr>
            <w:tcW w:w="3878" w:type="dxa"/>
            <w:shd w:val="clear" w:color="auto" w:fill="auto"/>
          </w:tcPr>
          <w:p w14:paraId="1F18D772" w14:textId="77777777" w:rsidR="00CB196F" w:rsidRPr="00A615FF" w:rsidRDefault="00CB196F" w:rsidP="00CB196F">
            <w:r w:rsidRPr="00A615FF">
              <w:t>4. Phone Number(s)</w:t>
            </w:r>
            <w:r>
              <w:t>, if available</w:t>
            </w:r>
            <w:r w:rsidRPr="00A615FF">
              <w:t>:</w:t>
            </w:r>
          </w:p>
        </w:tc>
        <w:tc>
          <w:tcPr>
            <w:tcW w:w="5934" w:type="dxa"/>
            <w:shd w:val="clear" w:color="auto" w:fill="auto"/>
          </w:tcPr>
          <w:p w14:paraId="170DE817" w14:textId="32EFF774" w:rsidR="00CB196F" w:rsidRPr="00A615FF" w:rsidRDefault="00CB196F" w:rsidP="00CB196F">
            <w:r>
              <w:t>If available, specify whether this is a home, work or cellular phone</w:t>
            </w:r>
          </w:p>
        </w:tc>
      </w:tr>
      <w:tr w:rsidR="00CB196F" w:rsidRPr="00A615FF" w14:paraId="4B0B3480" w14:textId="77777777" w:rsidTr="00FA0DC4">
        <w:tc>
          <w:tcPr>
            <w:tcW w:w="3878" w:type="dxa"/>
            <w:shd w:val="clear" w:color="auto" w:fill="auto"/>
          </w:tcPr>
          <w:p w14:paraId="4B7EF8C4" w14:textId="77777777" w:rsidR="00CB196F" w:rsidRPr="00A615FF" w:rsidRDefault="00CB196F" w:rsidP="00CB196F">
            <w:r w:rsidRPr="00A615FF">
              <w:t>5. Email Address(es)</w:t>
            </w:r>
            <w:r>
              <w:t>, if available</w:t>
            </w:r>
            <w:r w:rsidRPr="00A615FF">
              <w:t>:</w:t>
            </w:r>
          </w:p>
        </w:tc>
        <w:tc>
          <w:tcPr>
            <w:tcW w:w="5934" w:type="dxa"/>
            <w:shd w:val="clear" w:color="auto" w:fill="auto"/>
          </w:tcPr>
          <w:p w14:paraId="611A5A68" w14:textId="77777777" w:rsidR="00CB196F" w:rsidRPr="00A615FF" w:rsidRDefault="00CB196F" w:rsidP="00CB196F"/>
        </w:tc>
      </w:tr>
      <w:tr w:rsidR="00CB196F" w:rsidRPr="00A615FF" w14:paraId="68D50ECD" w14:textId="77777777" w:rsidTr="00FA0DC4">
        <w:tc>
          <w:tcPr>
            <w:tcW w:w="3878" w:type="dxa"/>
            <w:shd w:val="clear" w:color="auto" w:fill="auto"/>
          </w:tcPr>
          <w:p w14:paraId="07EA01D9" w14:textId="77777777" w:rsidR="00CB196F" w:rsidRPr="00A615FF" w:rsidRDefault="00CB196F" w:rsidP="00CB196F">
            <w:r>
              <w:t>6. Contact Preference:</w:t>
            </w:r>
          </w:p>
        </w:tc>
        <w:tc>
          <w:tcPr>
            <w:tcW w:w="5934" w:type="dxa"/>
            <w:shd w:val="clear" w:color="auto" w:fill="auto"/>
          </w:tcPr>
          <w:p w14:paraId="37559229" w14:textId="77777777" w:rsidR="00CB196F" w:rsidRPr="00A615FF" w:rsidRDefault="00CB196F" w:rsidP="00CB196F">
            <w:r>
              <w:t>Email, phone call, text message and/or by regular mail</w:t>
            </w:r>
          </w:p>
        </w:tc>
      </w:tr>
    </w:tbl>
    <w:p w14:paraId="50A5BB7E" w14:textId="77777777" w:rsidR="006F77F2" w:rsidRPr="00A615FF" w:rsidRDefault="006F77F2" w:rsidP="006F77F2"/>
    <w:p w14:paraId="70E8D597" w14:textId="2A2B6A27" w:rsidR="00E91170" w:rsidRPr="00A615FF" w:rsidRDefault="00B37A23">
      <w:r w:rsidRPr="00A615FF">
        <w:t>Parent/Guardian Signature: _______</w:t>
      </w:r>
      <w:r w:rsidR="00A615FF" w:rsidRPr="00A615FF">
        <w:t>______________________ Date: _</w:t>
      </w:r>
      <w:r w:rsidRPr="00A615FF">
        <w:t>__________________</w:t>
      </w:r>
    </w:p>
    <w:p w14:paraId="2F56F073" w14:textId="77777777" w:rsidR="00A615FF" w:rsidRPr="00A615FF" w:rsidRDefault="00A615FF"/>
    <w:p w14:paraId="35534983" w14:textId="4B02569B" w:rsidR="00A615FF" w:rsidRDefault="00A615FF" w:rsidP="0008510E">
      <w:pPr>
        <w:jc w:val="both"/>
        <w:rPr>
          <w:i/>
        </w:rPr>
      </w:pPr>
      <w:r w:rsidRPr="00A615FF">
        <w:rPr>
          <w:i/>
        </w:rPr>
        <w:t xml:space="preserve">* The items marked with an asterisk (*) are the only items </w:t>
      </w:r>
      <w:r w:rsidR="0059069F">
        <w:rPr>
          <w:i/>
        </w:rPr>
        <w:t>that may be required</w:t>
      </w:r>
      <w:r w:rsidR="00BF3E5F">
        <w:rPr>
          <w:i/>
        </w:rPr>
        <w:t xml:space="preserve"> </w:t>
      </w:r>
      <w:r w:rsidRPr="00A615FF">
        <w:rPr>
          <w:i/>
        </w:rPr>
        <w:t>in order to apply to this char</w:t>
      </w:r>
      <w:r w:rsidR="0059069F">
        <w:rPr>
          <w:i/>
        </w:rPr>
        <w:t xml:space="preserve">ter school. </w:t>
      </w:r>
      <w:r w:rsidRPr="00A615FF">
        <w:rPr>
          <w:i/>
        </w:rPr>
        <w:t>Any items not marked by an (*) are optional</w:t>
      </w:r>
      <w:r w:rsidR="00BF3E5F">
        <w:rPr>
          <w:i/>
        </w:rPr>
        <w:t>.</w:t>
      </w:r>
    </w:p>
    <w:p w14:paraId="33C15898" w14:textId="1B70825B" w:rsidR="002A5A11" w:rsidRDefault="002A5A11">
      <w:pPr>
        <w:rPr>
          <w:i/>
        </w:rPr>
      </w:pPr>
    </w:p>
    <w:p w14:paraId="4645AD4F" w14:textId="7A1677C7" w:rsidR="002A5A11" w:rsidRDefault="002A5A11">
      <w:pPr>
        <w:rPr>
          <w:i/>
        </w:rPr>
      </w:pPr>
    </w:p>
    <w:p w14:paraId="4AFE0374" w14:textId="432121D0" w:rsidR="002A5A11" w:rsidRDefault="002A5A11">
      <w:pPr>
        <w:rPr>
          <w:i/>
        </w:rPr>
      </w:pPr>
    </w:p>
    <w:p w14:paraId="691AF284" w14:textId="77777777" w:rsidR="002A5A11" w:rsidRDefault="002A5A11">
      <w:pPr>
        <w:rPr>
          <w:i/>
        </w:rPr>
      </w:pPr>
    </w:p>
    <w:p w14:paraId="1B2C5B1D" w14:textId="194AE12E" w:rsidR="002A5A11" w:rsidRPr="00A615FF" w:rsidRDefault="002A5A11"/>
    <w:sectPr w:rsidR="002A5A11" w:rsidRPr="00A615FF" w:rsidSect="00F93BAD">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20429" w14:textId="77777777" w:rsidR="00273FE5" w:rsidRDefault="00273FE5">
      <w:r>
        <w:separator/>
      </w:r>
    </w:p>
  </w:endnote>
  <w:endnote w:type="continuationSeparator" w:id="0">
    <w:p w14:paraId="51205126" w14:textId="77777777" w:rsidR="00273FE5" w:rsidRDefault="00273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CAB8B" w14:textId="67A484E0" w:rsidR="009B2631" w:rsidRDefault="009B2631" w:rsidP="008A25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21D39">
      <w:rPr>
        <w:rStyle w:val="PageNumber"/>
        <w:noProof/>
      </w:rPr>
      <w:t>2</w:t>
    </w:r>
    <w:r>
      <w:rPr>
        <w:rStyle w:val="PageNumber"/>
      </w:rPr>
      <w:fldChar w:fldCharType="end"/>
    </w:r>
  </w:p>
  <w:p w14:paraId="051DE6F8" w14:textId="77777777" w:rsidR="009B2631" w:rsidRDefault="009B2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1324E" w14:textId="56002D2F" w:rsidR="009B2631" w:rsidRDefault="009B2631" w:rsidP="009B2631">
    <w:pPr>
      <w:pStyle w:val="Footer"/>
      <w:jc w:val="center"/>
      <w:rPr>
        <w:sz w:val="20"/>
        <w:szCs w:val="20"/>
      </w:rPr>
    </w:pPr>
    <w:r w:rsidRPr="009B2631">
      <w:rPr>
        <w:sz w:val="20"/>
        <w:szCs w:val="20"/>
      </w:rPr>
      <w:t xml:space="preserve">Page </w:t>
    </w:r>
    <w:r w:rsidRPr="009B2631">
      <w:rPr>
        <w:sz w:val="20"/>
        <w:szCs w:val="20"/>
      </w:rPr>
      <w:fldChar w:fldCharType="begin"/>
    </w:r>
    <w:r w:rsidRPr="009B2631">
      <w:rPr>
        <w:sz w:val="20"/>
        <w:szCs w:val="20"/>
      </w:rPr>
      <w:instrText xml:space="preserve"> PAGE </w:instrText>
    </w:r>
    <w:r w:rsidRPr="009B2631">
      <w:rPr>
        <w:sz w:val="20"/>
        <w:szCs w:val="20"/>
      </w:rPr>
      <w:fldChar w:fldCharType="separate"/>
    </w:r>
    <w:r w:rsidR="005B2DF3">
      <w:rPr>
        <w:noProof/>
        <w:sz w:val="20"/>
        <w:szCs w:val="20"/>
      </w:rPr>
      <w:t>1</w:t>
    </w:r>
    <w:r w:rsidRPr="009B2631">
      <w:rPr>
        <w:sz w:val="20"/>
        <w:szCs w:val="20"/>
      </w:rPr>
      <w:fldChar w:fldCharType="end"/>
    </w:r>
  </w:p>
  <w:p w14:paraId="24739010" w14:textId="77777777" w:rsidR="009B2631" w:rsidRPr="009B2631" w:rsidRDefault="009B2631" w:rsidP="009B2631">
    <w:pPr>
      <w:pStyle w:val="Footer"/>
      <w:jc w:val="center"/>
      <w:rPr>
        <w:sz w:val="20"/>
        <w:szCs w:val="20"/>
      </w:rPr>
    </w:pPr>
  </w:p>
  <w:p w14:paraId="006A725C" w14:textId="5E2712B3" w:rsidR="009B2631" w:rsidRPr="009B2631" w:rsidRDefault="009B2631" w:rsidP="009B2631">
    <w:pPr>
      <w:pStyle w:val="Footer"/>
      <w:jc w:val="center"/>
      <w:rPr>
        <w:i/>
        <w:sz w:val="20"/>
        <w:szCs w:val="20"/>
      </w:rPr>
    </w:pPr>
    <w:bookmarkStart w:id="0" w:name="_Hlk496611847"/>
    <w:bookmarkStart w:id="1" w:name="_Hlk496611848"/>
    <w:r>
      <w:rPr>
        <w:i/>
        <w:sz w:val="20"/>
        <w:szCs w:val="20"/>
      </w:rPr>
      <w:t>Uniform Charter School Application c</w:t>
    </w:r>
    <w:r w:rsidRPr="009B2631">
      <w:rPr>
        <w:i/>
        <w:sz w:val="20"/>
        <w:szCs w:val="20"/>
      </w:rPr>
      <w:t xml:space="preserve">reated by the New York State Education Department – </w:t>
    </w:r>
    <w:bookmarkEnd w:id="0"/>
    <w:bookmarkEnd w:id="1"/>
    <w:r w:rsidR="009E6E3D">
      <w:rPr>
        <w:i/>
        <w:sz w:val="20"/>
        <w:szCs w:val="20"/>
      </w:rPr>
      <w:t>July</w:t>
    </w:r>
    <w:r w:rsidR="007A368F">
      <w:rPr>
        <w:i/>
        <w:sz w:val="20"/>
        <w:szCs w:val="20"/>
      </w:rPr>
      <w:t xml:space="preserve"> 202</w:t>
    </w:r>
    <w:r w:rsidR="009845C3">
      <w:rPr>
        <w:i/>
        <w:sz w:val="20"/>
        <w:szCs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5CEA9" w14:textId="77777777" w:rsidR="00273FE5" w:rsidRDefault="00273FE5">
      <w:r>
        <w:separator/>
      </w:r>
    </w:p>
  </w:footnote>
  <w:footnote w:type="continuationSeparator" w:id="0">
    <w:p w14:paraId="4929184D" w14:textId="77777777" w:rsidR="00273FE5" w:rsidRDefault="00273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A0D96"/>
    <w:multiLevelType w:val="hybridMultilevel"/>
    <w:tmpl w:val="CF00D200"/>
    <w:lvl w:ilvl="0" w:tplc="D7BCEFAA">
      <w:start w:val="1"/>
      <w:numFmt w:val="decimal"/>
      <w:lvlText w:val="%1."/>
      <w:lvlJc w:val="left"/>
      <w:pPr>
        <w:tabs>
          <w:tab w:val="num" w:pos="948"/>
        </w:tabs>
        <w:ind w:left="948"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EEE4CBF"/>
    <w:multiLevelType w:val="hybridMultilevel"/>
    <w:tmpl w:val="B1D4BE3C"/>
    <w:lvl w:ilvl="0" w:tplc="04090019">
      <w:start w:val="1"/>
      <w:numFmt w:val="lowerLetter"/>
      <w:lvlText w:val="%1."/>
      <w:lvlJc w:val="left"/>
      <w:pPr>
        <w:tabs>
          <w:tab w:val="num" w:pos="1440"/>
        </w:tabs>
        <w:ind w:left="1440" w:hanging="360"/>
      </w:pPr>
      <w:rPr>
        <w:rFonts w:hint="default"/>
      </w:rPr>
    </w:lvl>
    <w:lvl w:ilvl="1" w:tplc="D7BCEFAA">
      <w:start w:val="1"/>
      <w:numFmt w:val="decimal"/>
      <w:lvlText w:val="%2."/>
      <w:lvlJc w:val="left"/>
      <w:pPr>
        <w:tabs>
          <w:tab w:val="num" w:pos="2520"/>
        </w:tabs>
        <w:ind w:left="2520" w:hanging="72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881622684">
    <w:abstractNumId w:val="1"/>
  </w:num>
  <w:num w:numId="2" w16cid:durableId="451943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Tc2MLM0MTOxNDVV0lEKTi0uzszPAykwrQUAeu3WVywAAAA="/>
  </w:docVars>
  <w:rsids>
    <w:rsidRoot w:val="00D418D8"/>
    <w:rsid w:val="00003F5B"/>
    <w:rsid w:val="00004429"/>
    <w:rsid w:val="000713D3"/>
    <w:rsid w:val="00073802"/>
    <w:rsid w:val="0008510E"/>
    <w:rsid w:val="00096F8A"/>
    <w:rsid w:val="000A3F00"/>
    <w:rsid w:val="000A5000"/>
    <w:rsid w:val="000C1DCA"/>
    <w:rsid w:val="000C2EF0"/>
    <w:rsid w:val="000F14A2"/>
    <w:rsid w:val="00101316"/>
    <w:rsid w:val="001065DC"/>
    <w:rsid w:val="001359E8"/>
    <w:rsid w:val="00163BDE"/>
    <w:rsid w:val="001806A3"/>
    <w:rsid w:val="001B4070"/>
    <w:rsid w:val="001D588C"/>
    <w:rsid w:val="001F240E"/>
    <w:rsid w:val="00202880"/>
    <w:rsid w:val="00216D88"/>
    <w:rsid w:val="00221D39"/>
    <w:rsid w:val="00226900"/>
    <w:rsid w:val="00253F7B"/>
    <w:rsid w:val="00273FE5"/>
    <w:rsid w:val="002A5A11"/>
    <w:rsid w:val="002A641F"/>
    <w:rsid w:val="002C7D03"/>
    <w:rsid w:val="002D1B89"/>
    <w:rsid w:val="002D50C1"/>
    <w:rsid w:val="002D5198"/>
    <w:rsid w:val="002E03E5"/>
    <w:rsid w:val="002F190B"/>
    <w:rsid w:val="00325DC1"/>
    <w:rsid w:val="003331C9"/>
    <w:rsid w:val="00333D39"/>
    <w:rsid w:val="00340F3C"/>
    <w:rsid w:val="00347068"/>
    <w:rsid w:val="00356023"/>
    <w:rsid w:val="00364464"/>
    <w:rsid w:val="003646AB"/>
    <w:rsid w:val="00397BDC"/>
    <w:rsid w:val="003A25EA"/>
    <w:rsid w:val="003E4C23"/>
    <w:rsid w:val="004100B6"/>
    <w:rsid w:val="00410357"/>
    <w:rsid w:val="004236E6"/>
    <w:rsid w:val="00453716"/>
    <w:rsid w:val="004833B1"/>
    <w:rsid w:val="00495D45"/>
    <w:rsid w:val="004B6173"/>
    <w:rsid w:val="004C2689"/>
    <w:rsid w:val="004D2806"/>
    <w:rsid w:val="004E4576"/>
    <w:rsid w:val="004F2F2E"/>
    <w:rsid w:val="00510FA0"/>
    <w:rsid w:val="00532102"/>
    <w:rsid w:val="00552106"/>
    <w:rsid w:val="00581A76"/>
    <w:rsid w:val="0059069F"/>
    <w:rsid w:val="005921F0"/>
    <w:rsid w:val="005959FF"/>
    <w:rsid w:val="005B2DF3"/>
    <w:rsid w:val="005B38BA"/>
    <w:rsid w:val="005B6880"/>
    <w:rsid w:val="005F70DA"/>
    <w:rsid w:val="006234C7"/>
    <w:rsid w:val="006352C8"/>
    <w:rsid w:val="00654888"/>
    <w:rsid w:val="006806CB"/>
    <w:rsid w:val="0069707E"/>
    <w:rsid w:val="006A0600"/>
    <w:rsid w:val="006B7F98"/>
    <w:rsid w:val="006C4BA9"/>
    <w:rsid w:val="006F77F2"/>
    <w:rsid w:val="00711DF0"/>
    <w:rsid w:val="00717502"/>
    <w:rsid w:val="007304E1"/>
    <w:rsid w:val="007362E1"/>
    <w:rsid w:val="00740BDB"/>
    <w:rsid w:val="00746797"/>
    <w:rsid w:val="00757D50"/>
    <w:rsid w:val="00775706"/>
    <w:rsid w:val="007A368F"/>
    <w:rsid w:val="007A50EE"/>
    <w:rsid w:val="007C0CD3"/>
    <w:rsid w:val="007C1EFB"/>
    <w:rsid w:val="007C7055"/>
    <w:rsid w:val="007D20F3"/>
    <w:rsid w:val="007D2667"/>
    <w:rsid w:val="00833122"/>
    <w:rsid w:val="00841CAC"/>
    <w:rsid w:val="00853256"/>
    <w:rsid w:val="00897E4A"/>
    <w:rsid w:val="008A2528"/>
    <w:rsid w:val="008C1BD8"/>
    <w:rsid w:val="008C7E0F"/>
    <w:rsid w:val="008D2D18"/>
    <w:rsid w:val="008E2A1B"/>
    <w:rsid w:val="008E7665"/>
    <w:rsid w:val="008F2646"/>
    <w:rsid w:val="00916A72"/>
    <w:rsid w:val="00925D52"/>
    <w:rsid w:val="00926719"/>
    <w:rsid w:val="00926D5C"/>
    <w:rsid w:val="0093521C"/>
    <w:rsid w:val="0093743C"/>
    <w:rsid w:val="009505D9"/>
    <w:rsid w:val="00972236"/>
    <w:rsid w:val="009845C3"/>
    <w:rsid w:val="00997177"/>
    <w:rsid w:val="009A4809"/>
    <w:rsid w:val="009B2631"/>
    <w:rsid w:val="009B5109"/>
    <w:rsid w:val="009C2629"/>
    <w:rsid w:val="009C2831"/>
    <w:rsid w:val="009C3F5C"/>
    <w:rsid w:val="009D1A45"/>
    <w:rsid w:val="009E6091"/>
    <w:rsid w:val="009E6E3D"/>
    <w:rsid w:val="00A039C9"/>
    <w:rsid w:val="00A03DD2"/>
    <w:rsid w:val="00A06C73"/>
    <w:rsid w:val="00A14E6B"/>
    <w:rsid w:val="00A15515"/>
    <w:rsid w:val="00A17ED1"/>
    <w:rsid w:val="00A224BC"/>
    <w:rsid w:val="00A33DD2"/>
    <w:rsid w:val="00A36475"/>
    <w:rsid w:val="00A615FF"/>
    <w:rsid w:val="00A624EC"/>
    <w:rsid w:val="00A76EDA"/>
    <w:rsid w:val="00A91971"/>
    <w:rsid w:val="00AB1BB9"/>
    <w:rsid w:val="00AB2E42"/>
    <w:rsid w:val="00AC4DC7"/>
    <w:rsid w:val="00B06ACA"/>
    <w:rsid w:val="00B07398"/>
    <w:rsid w:val="00B2700A"/>
    <w:rsid w:val="00B37A23"/>
    <w:rsid w:val="00B44F89"/>
    <w:rsid w:val="00B5304D"/>
    <w:rsid w:val="00B819B1"/>
    <w:rsid w:val="00B81E8F"/>
    <w:rsid w:val="00BA2CFA"/>
    <w:rsid w:val="00BA5DC5"/>
    <w:rsid w:val="00BD2FDE"/>
    <w:rsid w:val="00BE2343"/>
    <w:rsid w:val="00BF31C3"/>
    <w:rsid w:val="00BF3E5F"/>
    <w:rsid w:val="00C120B3"/>
    <w:rsid w:val="00C22421"/>
    <w:rsid w:val="00C67C0F"/>
    <w:rsid w:val="00C93067"/>
    <w:rsid w:val="00CA2170"/>
    <w:rsid w:val="00CB196F"/>
    <w:rsid w:val="00CB31FC"/>
    <w:rsid w:val="00CC4DA3"/>
    <w:rsid w:val="00CD4E42"/>
    <w:rsid w:val="00CE76BE"/>
    <w:rsid w:val="00CE7DB9"/>
    <w:rsid w:val="00D0390C"/>
    <w:rsid w:val="00D37872"/>
    <w:rsid w:val="00D418D8"/>
    <w:rsid w:val="00D510CC"/>
    <w:rsid w:val="00D65888"/>
    <w:rsid w:val="00D73BFA"/>
    <w:rsid w:val="00D81621"/>
    <w:rsid w:val="00D86C2D"/>
    <w:rsid w:val="00D92DA9"/>
    <w:rsid w:val="00DA0585"/>
    <w:rsid w:val="00DA5370"/>
    <w:rsid w:val="00DC1F66"/>
    <w:rsid w:val="00DD2C70"/>
    <w:rsid w:val="00DD78AD"/>
    <w:rsid w:val="00DF5695"/>
    <w:rsid w:val="00E02C45"/>
    <w:rsid w:val="00E07875"/>
    <w:rsid w:val="00E345D1"/>
    <w:rsid w:val="00E34C84"/>
    <w:rsid w:val="00E3707C"/>
    <w:rsid w:val="00E432EB"/>
    <w:rsid w:val="00E46D0D"/>
    <w:rsid w:val="00E50624"/>
    <w:rsid w:val="00E651A2"/>
    <w:rsid w:val="00E77309"/>
    <w:rsid w:val="00E86A1D"/>
    <w:rsid w:val="00E91170"/>
    <w:rsid w:val="00EA6EB5"/>
    <w:rsid w:val="00EE1D4E"/>
    <w:rsid w:val="00EF36BA"/>
    <w:rsid w:val="00F04CF6"/>
    <w:rsid w:val="00F06167"/>
    <w:rsid w:val="00F21305"/>
    <w:rsid w:val="00F4701F"/>
    <w:rsid w:val="00F75858"/>
    <w:rsid w:val="00F93BAD"/>
    <w:rsid w:val="00F95604"/>
    <w:rsid w:val="00F96D72"/>
    <w:rsid w:val="00F97CDB"/>
    <w:rsid w:val="00FA0CBD"/>
    <w:rsid w:val="00FB30F9"/>
    <w:rsid w:val="00FC072A"/>
    <w:rsid w:val="00FD0C89"/>
    <w:rsid w:val="00FE6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8673"/>
    <o:shapelayout v:ext="edit">
      <o:idmap v:ext="edit" data="1"/>
    </o:shapelayout>
  </w:shapeDefaults>
  <w:decimalSymbol w:val="."/>
  <w:listSeparator w:val=","/>
  <w14:docId w14:val="75698F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3E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236E6"/>
    <w:pPr>
      <w:tabs>
        <w:tab w:val="center" w:pos="4320"/>
        <w:tab w:val="right" w:pos="8640"/>
      </w:tabs>
    </w:pPr>
  </w:style>
  <w:style w:type="character" w:styleId="PageNumber">
    <w:name w:val="page number"/>
    <w:basedOn w:val="DefaultParagraphFont"/>
    <w:rsid w:val="004236E6"/>
  </w:style>
  <w:style w:type="paragraph" w:styleId="Header">
    <w:name w:val="header"/>
    <w:basedOn w:val="Normal"/>
    <w:rsid w:val="00A039C9"/>
    <w:pPr>
      <w:tabs>
        <w:tab w:val="center" w:pos="4320"/>
        <w:tab w:val="right" w:pos="8640"/>
      </w:tabs>
    </w:pPr>
  </w:style>
  <w:style w:type="table" w:styleId="TableGrid">
    <w:name w:val="Table Grid"/>
    <w:basedOn w:val="TableNormal"/>
    <w:rsid w:val="004D2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95D45"/>
    <w:rPr>
      <w:rFonts w:ascii="Tahoma" w:hAnsi="Tahoma" w:cs="Tahoma"/>
      <w:sz w:val="16"/>
      <w:szCs w:val="16"/>
    </w:rPr>
  </w:style>
  <w:style w:type="paragraph" w:styleId="FootnoteText">
    <w:name w:val="footnote text"/>
    <w:basedOn w:val="Normal"/>
    <w:link w:val="FootnoteTextChar"/>
    <w:rsid w:val="00972236"/>
    <w:rPr>
      <w:sz w:val="20"/>
      <w:szCs w:val="20"/>
    </w:rPr>
  </w:style>
  <w:style w:type="character" w:customStyle="1" w:styleId="FootnoteTextChar">
    <w:name w:val="Footnote Text Char"/>
    <w:basedOn w:val="DefaultParagraphFont"/>
    <w:link w:val="FootnoteText"/>
    <w:rsid w:val="00972236"/>
  </w:style>
  <w:style w:type="character" w:styleId="FootnoteReference">
    <w:name w:val="footnote reference"/>
    <w:rsid w:val="00972236"/>
    <w:rPr>
      <w:vertAlign w:val="superscript"/>
    </w:rPr>
  </w:style>
  <w:style w:type="character" w:styleId="CommentReference">
    <w:name w:val="annotation reference"/>
    <w:basedOn w:val="DefaultParagraphFont"/>
    <w:rsid w:val="007C0CD3"/>
    <w:rPr>
      <w:sz w:val="16"/>
      <w:szCs w:val="16"/>
    </w:rPr>
  </w:style>
  <w:style w:type="paragraph" w:styleId="CommentText">
    <w:name w:val="annotation text"/>
    <w:basedOn w:val="Normal"/>
    <w:link w:val="CommentTextChar"/>
    <w:rsid w:val="007C0CD3"/>
    <w:rPr>
      <w:sz w:val="20"/>
      <w:szCs w:val="20"/>
    </w:rPr>
  </w:style>
  <w:style w:type="character" w:customStyle="1" w:styleId="CommentTextChar">
    <w:name w:val="Comment Text Char"/>
    <w:basedOn w:val="DefaultParagraphFont"/>
    <w:link w:val="CommentText"/>
    <w:rsid w:val="007C0CD3"/>
  </w:style>
  <w:style w:type="paragraph" w:styleId="CommentSubject">
    <w:name w:val="annotation subject"/>
    <w:basedOn w:val="CommentText"/>
    <w:next w:val="CommentText"/>
    <w:link w:val="CommentSubjectChar"/>
    <w:rsid w:val="007C0CD3"/>
    <w:rPr>
      <w:b/>
      <w:bCs/>
    </w:rPr>
  </w:style>
  <w:style w:type="character" w:customStyle="1" w:styleId="CommentSubjectChar">
    <w:name w:val="Comment Subject Char"/>
    <w:basedOn w:val="CommentTextChar"/>
    <w:link w:val="CommentSubject"/>
    <w:rsid w:val="007C0CD3"/>
    <w:rPr>
      <w:b/>
      <w:bCs/>
    </w:rPr>
  </w:style>
  <w:style w:type="paragraph" w:styleId="Revision">
    <w:name w:val="Revision"/>
    <w:hidden/>
    <w:uiPriority w:val="99"/>
    <w:semiHidden/>
    <w:rsid w:val="00853256"/>
    <w:rPr>
      <w:sz w:val="24"/>
      <w:szCs w:val="24"/>
    </w:rPr>
  </w:style>
  <w:style w:type="paragraph" w:styleId="ListParagraph">
    <w:name w:val="List Paragraph"/>
    <w:basedOn w:val="Normal"/>
    <w:uiPriority w:val="34"/>
    <w:qFormat/>
    <w:rsid w:val="006F7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16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FD914-5AE0-4D01-9013-68B275242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5</Words>
  <Characters>2849</Characters>
  <Application>Microsoft Office Word</Application>
  <DocSecurity>0</DocSecurity>
  <Lines>203</Lines>
  <Paragraphs>64</Paragraphs>
  <ScaleCrop>false</ScaleCrop>
  <HeadingPairs>
    <vt:vector size="2" baseType="variant">
      <vt:variant>
        <vt:lpstr>Title</vt:lpstr>
      </vt:variant>
      <vt:variant>
        <vt:i4>1</vt:i4>
      </vt:variant>
    </vt:vector>
  </HeadingPairs>
  <TitlesOfParts>
    <vt:vector size="1" baseType="lpstr">
      <vt:lpstr>New York State Charter School Uniform Application Form</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State Charter School Uniform Application Form</dc:title>
  <dc:subject/>
  <dc:creator/>
  <cp:keywords/>
  <dc:description/>
  <cp:lastModifiedBy/>
  <cp:revision>1</cp:revision>
  <dcterms:created xsi:type="dcterms:W3CDTF">2023-10-02T15:56:00Z</dcterms:created>
  <dcterms:modified xsi:type="dcterms:W3CDTF">2023-10-06T20:33:00Z</dcterms:modified>
</cp:coreProperties>
</file>